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oungham L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ungh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55 Gregory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unghamle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8851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2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